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10D12" w14:textId="77777777" w:rsidR="00A04A30" w:rsidRDefault="00CC09A7">
      <w:r>
        <w:t>2</w:t>
      </w:r>
    </w:p>
    <w:p w14:paraId="051F2ADC" w14:textId="77777777" w:rsidR="00A04A30" w:rsidRDefault="00A04A30">
      <w:r>
        <w:rPr>
          <w:rFonts w:ascii="&amp;quot" w:hAnsi="&amp;quot"/>
          <w:color w:val="2D3B45"/>
        </w:rPr>
        <w:t>Course Textbook </w:t>
      </w:r>
      <w:r>
        <w:rPr>
          <w:rFonts w:ascii="Helvetica" w:hAnsi="Helvetica" w:cs="Helvetica"/>
          <w:color w:val="2D3B45"/>
        </w:rPr>
        <w:t>Exercise 5.1 Finding Malicious Programs</w:t>
      </w:r>
    </w:p>
    <w:p w14:paraId="17BBF0B2" w14:textId="77777777" w:rsidR="00A04A30" w:rsidRDefault="00A04A30"/>
    <w:p w14:paraId="200DAE0A" w14:textId="77777777" w:rsidR="00EE7A18" w:rsidRDefault="00BC5CD1">
      <w:r>
        <w:rPr>
          <w:noProof/>
        </w:rPr>
        <w:drawing>
          <wp:inline distT="0" distB="0" distL="0" distR="0" wp14:anchorId="2EC64648" wp14:editId="0782F7ED">
            <wp:extent cx="5943600" cy="26473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b5.1.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6DE250" wp14:editId="008FFF24">
            <wp:extent cx="5943600" cy="3416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b5.1.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3BC705" wp14:editId="234ED479">
            <wp:extent cx="5943600" cy="35502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b5.1.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39FA24" wp14:editId="253E008C">
            <wp:extent cx="5943600" cy="35909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b5.1.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A7C54D" wp14:editId="7D48F346">
            <wp:extent cx="5943600" cy="42989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b5.1.6.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A9B3EC" wp14:editId="7368495C">
            <wp:extent cx="5943600" cy="26962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ab5.1.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7326" w14:textId="77777777" w:rsidR="00BC5CD1" w:rsidRDefault="00BC5CD1">
      <w:r>
        <w:rPr>
          <w:noProof/>
        </w:rPr>
        <w:lastRenderedPageBreak/>
        <w:drawing>
          <wp:inline distT="0" distB="0" distL="0" distR="0" wp14:anchorId="02D34C88" wp14:editId="7F2BA57D">
            <wp:extent cx="5943600" cy="26473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ab5.1.7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05784" w14:textId="77777777" w:rsidR="00BC5CD1" w:rsidRDefault="00BC5CD1"/>
    <w:p w14:paraId="30AA2D35" w14:textId="77777777" w:rsidR="00BC5CD1" w:rsidRDefault="00BC5CD1">
      <w:r>
        <w:rPr>
          <w:noProof/>
        </w:rPr>
        <w:drawing>
          <wp:inline distT="0" distB="0" distL="0" distR="0" wp14:anchorId="4878B36F" wp14:editId="59888004">
            <wp:extent cx="5943600" cy="46958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ab5.1.7.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52452" w14:textId="77777777" w:rsidR="00BC5CD1" w:rsidRDefault="00BC5CD1"/>
    <w:p w14:paraId="739F1E00" w14:textId="77777777" w:rsidR="00BC5CD1" w:rsidRDefault="00BC5CD1">
      <w:r>
        <w:rPr>
          <w:noProof/>
        </w:rPr>
        <w:lastRenderedPageBreak/>
        <w:drawing>
          <wp:inline distT="0" distB="0" distL="0" distR="0" wp14:anchorId="64A3F95C" wp14:editId="01A22B72">
            <wp:extent cx="5943600" cy="42132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ab5.1.8.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6972E7" wp14:editId="7969F47D">
            <wp:extent cx="5943600" cy="33356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ab5.1.8.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D54C47" wp14:editId="41DC3D26">
            <wp:extent cx="5943600" cy="36220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ab5.1.8.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D964" w14:textId="77777777" w:rsidR="00A04A30" w:rsidRDefault="00A04A30"/>
    <w:p w14:paraId="7DF6A0AC" w14:textId="77777777" w:rsidR="00A04A30" w:rsidRDefault="00A04A30">
      <w:r>
        <w:rPr>
          <w:rFonts w:ascii="&amp;quot" w:hAnsi="&amp;quot"/>
          <w:color w:val="2D3B45"/>
        </w:rPr>
        <w:t>Course Textbook Exercise </w:t>
      </w:r>
      <w:proofErr w:type="gramStart"/>
      <w:r>
        <w:rPr>
          <w:rFonts w:ascii="Helvetica" w:hAnsi="Helvetica" w:cs="Helvetica"/>
          <w:color w:val="2D3B45"/>
        </w:rPr>
        <w:t>5.2  Using</w:t>
      </w:r>
      <w:proofErr w:type="gramEnd"/>
      <w:r>
        <w:rPr>
          <w:rFonts w:ascii="Helvetica" w:hAnsi="Helvetica" w:cs="Helvetica"/>
          <w:color w:val="2D3B45"/>
        </w:rPr>
        <w:t xml:space="preserve"> Process Explorer</w:t>
      </w:r>
    </w:p>
    <w:p w14:paraId="797EF465" w14:textId="77777777" w:rsidR="00BC5CD1" w:rsidRDefault="00BC5CD1">
      <w:r>
        <w:rPr>
          <w:noProof/>
        </w:rPr>
        <w:drawing>
          <wp:inline distT="0" distB="0" distL="0" distR="0" wp14:anchorId="3922B04C" wp14:editId="02D2371E">
            <wp:extent cx="5943600" cy="26708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lab5.2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2C818" w14:textId="77777777" w:rsidR="00BC5CD1" w:rsidRDefault="00BC5CD1"/>
    <w:p w14:paraId="4C730EDE" w14:textId="77777777" w:rsidR="00BC5CD1" w:rsidRDefault="00BC5CD1">
      <w:r>
        <w:rPr>
          <w:noProof/>
        </w:rPr>
        <w:lastRenderedPageBreak/>
        <w:drawing>
          <wp:inline distT="0" distB="0" distL="0" distR="0" wp14:anchorId="559935C4" wp14:editId="71B07F10">
            <wp:extent cx="5943600" cy="24593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ab5.2.5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077802" wp14:editId="0893AD7C">
            <wp:extent cx="4580017" cy="6073666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ab5.2.5.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6073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E45CB" w14:textId="77777777" w:rsidR="00BC5CD1" w:rsidRDefault="00BC5CD1"/>
    <w:p w14:paraId="3F987335" w14:textId="77777777" w:rsidR="00BC5CD1" w:rsidRDefault="00BC5CD1">
      <w:r>
        <w:rPr>
          <w:noProof/>
        </w:rPr>
        <w:lastRenderedPageBreak/>
        <w:drawing>
          <wp:inline distT="0" distB="0" distL="0" distR="0" wp14:anchorId="24732FD6" wp14:editId="71FEEAA6">
            <wp:extent cx="4008467" cy="554022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lab5.2.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554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7CCE33" wp14:editId="5DFF69F2">
            <wp:extent cx="4077053" cy="57917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ab5.2.7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7053" cy="579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904693" wp14:editId="7BF05130">
            <wp:extent cx="5943600" cy="46024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lab5.2.8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678BD5" wp14:editId="186C4BB7">
            <wp:extent cx="5943600" cy="40112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lab5.2.10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898D6" w14:textId="77777777" w:rsidR="00BC5CD1" w:rsidRDefault="00BC5CD1"/>
    <w:p w14:paraId="515C28C0" w14:textId="77777777" w:rsidR="00BC5CD1" w:rsidRDefault="00A04A30">
      <w:r>
        <w:rPr>
          <w:rFonts w:ascii="&amp;quot" w:hAnsi="&amp;quot"/>
          <w:color w:val="2D3B45"/>
        </w:rPr>
        <w:t>Course Textbook Exercise </w:t>
      </w:r>
      <w:r>
        <w:rPr>
          <w:rFonts w:ascii="Helvetica" w:hAnsi="Helvetica" w:cs="Helvetica"/>
          <w:color w:val="2D3B45"/>
        </w:rPr>
        <w:t>6.1 Scanning for DDoS Programs</w:t>
      </w:r>
    </w:p>
    <w:p w14:paraId="579433E0" w14:textId="77777777" w:rsidR="00BC5CD1" w:rsidRDefault="00BC5CD1"/>
    <w:p w14:paraId="6B970851" w14:textId="77777777" w:rsidR="00BC5CD1" w:rsidRDefault="00BC5CD1">
      <w:r>
        <w:rPr>
          <w:noProof/>
        </w:rPr>
        <w:drawing>
          <wp:inline distT="0" distB="0" distL="0" distR="0" wp14:anchorId="0DA15D16" wp14:editId="027CD1EA">
            <wp:extent cx="5943600" cy="310324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lab6.1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6F381" w14:textId="77777777" w:rsidR="00BC5CD1" w:rsidRDefault="00BC5CD1">
      <w:r>
        <w:rPr>
          <w:noProof/>
        </w:rPr>
        <w:lastRenderedPageBreak/>
        <w:drawing>
          <wp:inline distT="0" distB="0" distL="0" distR="0" wp14:anchorId="098DA4F9" wp14:editId="19FEA952">
            <wp:extent cx="5380186" cy="4694327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lab6.1.4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469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85AE1" w14:textId="77777777" w:rsidR="00BC5CD1" w:rsidRDefault="00BC5CD1"/>
    <w:p w14:paraId="61A33A5C" w14:textId="77777777" w:rsidR="00BC5CD1" w:rsidRDefault="00BC5CD1">
      <w:r>
        <w:rPr>
          <w:noProof/>
        </w:rPr>
        <w:lastRenderedPageBreak/>
        <w:drawing>
          <wp:inline distT="0" distB="0" distL="0" distR="0" wp14:anchorId="59B2767C" wp14:editId="2E785D7C">
            <wp:extent cx="5943600" cy="40601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lab6.1.5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A72587" wp14:editId="595790D2">
            <wp:extent cx="4153260" cy="56011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lab6.1.6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560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5BADE5" wp14:editId="4B2AE95B">
            <wp:extent cx="4374259" cy="4884843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ab6.1.7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259" cy="488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2C658" w14:textId="77777777" w:rsidR="00BC5CD1" w:rsidRDefault="00BC5CD1"/>
    <w:p w14:paraId="5B7FFF86" w14:textId="77777777" w:rsidR="00A04A30" w:rsidRDefault="00A04A30">
      <w:r>
        <w:rPr>
          <w:rFonts w:ascii="&amp;quot" w:hAnsi="&amp;quot"/>
          <w:color w:val="2D3B45"/>
        </w:rPr>
        <w:t>Course Textbook Exercise </w:t>
      </w:r>
      <w:r>
        <w:rPr>
          <w:rFonts w:ascii="Helvetica" w:hAnsi="Helvetica" w:cs="Helvetica"/>
          <w:color w:val="2D3B45"/>
        </w:rPr>
        <w:t>6.2 Using SMAC to Spoof Your MAC Address</w:t>
      </w:r>
    </w:p>
    <w:p w14:paraId="587AA48D" w14:textId="77777777" w:rsidR="00A04A30" w:rsidRDefault="00A04A30">
      <w:r>
        <w:rPr>
          <w:noProof/>
        </w:rPr>
        <w:lastRenderedPageBreak/>
        <w:drawing>
          <wp:inline distT="0" distB="0" distL="0" distR="0" wp14:anchorId="4847269E" wp14:editId="6CA15E14">
            <wp:extent cx="5943600" cy="42564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lab6.2.1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A30793" wp14:editId="5A6651DE">
            <wp:extent cx="5943600" cy="4182110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lab6.2.1.2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5F85B8" wp14:editId="4599B60A">
            <wp:extent cx="5943600" cy="4772660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lab6.2.3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78C23" w14:textId="77777777" w:rsidR="00A04A30" w:rsidRDefault="00A04A30"/>
    <w:p w14:paraId="60980F87" w14:textId="77777777" w:rsidR="00A04A30" w:rsidRDefault="00A04A30">
      <w:r>
        <w:rPr>
          <w:noProof/>
        </w:rPr>
        <w:lastRenderedPageBreak/>
        <w:drawing>
          <wp:inline distT="0" distB="0" distL="0" distR="0" wp14:anchorId="34E98170" wp14:editId="7D177D6D">
            <wp:extent cx="5943600" cy="3423285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lab6.2.4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33B357" wp14:editId="1F73C415">
            <wp:extent cx="5943600" cy="42932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ab6.2.6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362B4D" wp14:editId="3428025D">
            <wp:extent cx="5943600" cy="356679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lab6.2.7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88EC7" w14:textId="77777777" w:rsidR="00A04A30" w:rsidRDefault="00A04A30"/>
    <w:p w14:paraId="2BAA2EE1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  <w:r>
        <w:rPr>
          <w:rFonts w:ascii="Helvetica" w:hAnsi="Helvetica" w:cs="Helvetica"/>
          <w:color w:val="2D3B45"/>
          <w:sz w:val="27"/>
          <w:szCs w:val="27"/>
        </w:rPr>
        <w:t>Deliverable (not in </w:t>
      </w:r>
      <w:r>
        <w:rPr>
          <w:rFonts w:ascii="&amp;quot" w:hAnsi="&amp;quot"/>
          <w:color w:val="2D3B45"/>
          <w:sz w:val="27"/>
          <w:szCs w:val="27"/>
        </w:rPr>
        <w:t>Course Textbook)</w:t>
      </w:r>
    </w:p>
    <w:p w14:paraId="3AD52543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  <w:r>
        <w:rPr>
          <w:rFonts w:ascii="&amp;quot" w:hAnsi="&amp;quot"/>
          <w:noProof/>
          <w:color w:val="2D3B45"/>
          <w:sz w:val="27"/>
          <w:szCs w:val="27"/>
        </w:rPr>
        <w:drawing>
          <wp:inline distT="0" distB="0" distL="0" distR="0" wp14:anchorId="7DEF7802" wp14:editId="66DBD6D7">
            <wp:extent cx="5943600" cy="312991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deliverable2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345AC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  <w:r>
        <w:rPr>
          <w:rFonts w:ascii="&amp;quot" w:hAnsi="&amp;quot"/>
          <w:noProof/>
          <w:color w:val="2D3B45"/>
          <w:sz w:val="27"/>
          <w:szCs w:val="27"/>
        </w:rPr>
        <w:lastRenderedPageBreak/>
        <w:drawing>
          <wp:inline distT="0" distB="0" distL="0" distR="0" wp14:anchorId="1ACDE886" wp14:editId="685E1E2A">
            <wp:extent cx="5943600" cy="394144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eliverable2.1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49226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</w:p>
    <w:p w14:paraId="24B7C4A0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  <w:r>
        <w:rPr>
          <w:rFonts w:ascii="&amp;quot" w:hAnsi="&amp;quot"/>
          <w:noProof/>
          <w:color w:val="2D3B45"/>
          <w:sz w:val="27"/>
          <w:szCs w:val="27"/>
        </w:rPr>
        <w:drawing>
          <wp:inline distT="0" distB="0" distL="0" distR="0" wp14:anchorId="7DB82804" wp14:editId="1CE41DD6">
            <wp:extent cx="5943600" cy="2773045"/>
            <wp:effectExtent l="0" t="0" r="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deliverable2.3PNG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EFBAD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</w:p>
    <w:p w14:paraId="2909F59D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  <w:r>
        <w:rPr>
          <w:rFonts w:ascii="&amp;quot" w:hAnsi="&amp;quot"/>
          <w:noProof/>
          <w:color w:val="2D3B45"/>
          <w:sz w:val="27"/>
          <w:szCs w:val="27"/>
        </w:rPr>
        <w:lastRenderedPageBreak/>
        <w:drawing>
          <wp:inline distT="0" distB="0" distL="0" distR="0" wp14:anchorId="7659624C" wp14:editId="5E1CE95B">
            <wp:extent cx="5943600" cy="278257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deliverable2.6PNG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052BC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  <w:r>
        <w:rPr>
          <w:rFonts w:ascii="&amp;quot" w:hAnsi="&amp;quot"/>
          <w:noProof/>
          <w:color w:val="2D3B45"/>
          <w:sz w:val="27"/>
          <w:szCs w:val="27"/>
        </w:rPr>
        <w:drawing>
          <wp:inline distT="0" distB="0" distL="0" distR="0" wp14:anchorId="163129B1" wp14:editId="771938C6">
            <wp:extent cx="5943600" cy="2667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deliverable2.7PNG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2FA2C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  <w:r>
        <w:rPr>
          <w:rFonts w:ascii="&amp;quot" w:hAnsi="&amp;quot"/>
          <w:noProof/>
          <w:color w:val="2D3B45"/>
          <w:sz w:val="27"/>
          <w:szCs w:val="27"/>
        </w:rPr>
        <w:lastRenderedPageBreak/>
        <w:drawing>
          <wp:inline distT="0" distB="0" distL="0" distR="0" wp14:anchorId="1DA3FD17" wp14:editId="37312A41">
            <wp:extent cx="5943600" cy="2701290"/>
            <wp:effectExtent l="0" t="0" r="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deliverable2.8PNG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437D6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</w:p>
    <w:p w14:paraId="2AAEDC05" w14:textId="77777777" w:rsidR="00A04A30" w:rsidRDefault="00A04A30">
      <w:pPr>
        <w:rPr>
          <w:rFonts w:ascii="&amp;quot" w:hAnsi="&amp;quot"/>
          <w:color w:val="2D3B45"/>
          <w:sz w:val="27"/>
          <w:szCs w:val="27"/>
        </w:rPr>
      </w:pPr>
      <w:r>
        <w:rPr>
          <w:rFonts w:ascii="&amp;quot" w:hAnsi="&amp;quot"/>
          <w:noProof/>
          <w:color w:val="2D3B45"/>
          <w:sz w:val="27"/>
          <w:szCs w:val="27"/>
        </w:rPr>
        <w:drawing>
          <wp:inline distT="0" distB="0" distL="0" distR="0" wp14:anchorId="742EE3B7" wp14:editId="45E2D718">
            <wp:extent cx="5943600" cy="3484245"/>
            <wp:effectExtent l="0" t="0" r="0" b="19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deliverable2.9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B660A" w14:textId="77777777" w:rsidR="00A04A30" w:rsidRDefault="00A04A30"/>
    <w:sectPr w:rsidR="00A04A30">
      <w:headerReference w:type="defaul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986FD" w14:textId="77777777" w:rsidR="00FF05B5" w:rsidRDefault="00FF05B5" w:rsidP="00A04A30">
      <w:pPr>
        <w:spacing w:after="0" w:line="240" w:lineRule="auto"/>
      </w:pPr>
      <w:r>
        <w:separator/>
      </w:r>
    </w:p>
  </w:endnote>
  <w:endnote w:type="continuationSeparator" w:id="0">
    <w:p w14:paraId="586E72B4" w14:textId="77777777" w:rsidR="00FF05B5" w:rsidRDefault="00FF05B5" w:rsidP="00A04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13B95" w14:textId="77777777" w:rsidR="00FF05B5" w:rsidRDefault="00FF05B5" w:rsidP="00A04A30">
      <w:pPr>
        <w:spacing w:after="0" w:line="240" w:lineRule="auto"/>
      </w:pPr>
      <w:r>
        <w:separator/>
      </w:r>
    </w:p>
  </w:footnote>
  <w:footnote w:type="continuationSeparator" w:id="0">
    <w:p w14:paraId="02A9A9C8" w14:textId="77777777" w:rsidR="00FF05B5" w:rsidRDefault="00FF05B5" w:rsidP="00A04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32E23" w14:textId="77777777" w:rsidR="00A04A30" w:rsidRDefault="00A04A30">
    <w:pPr>
      <w:pStyle w:val="Header"/>
    </w:pPr>
    <w:r>
      <w:t>Kiauna Newman</w:t>
    </w:r>
    <w:r>
      <w:ptab w:relativeTo="margin" w:alignment="center" w:leader="none"/>
    </w:r>
    <w:r>
      <w:t>ISyS-470</w:t>
    </w:r>
    <w:r>
      <w:ptab w:relativeTo="margin" w:alignment="right" w:leader="none"/>
    </w:r>
    <w:r>
      <w:t>September 30, 201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NrE0NLA0N7U0MDFR0lEKTi0uzszPAykwrAUAFg5yJCwAAAA="/>
  </w:docVars>
  <w:rsids>
    <w:rsidRoot w:val="00BC5CD1"/>
    <w:rsid w:val="001E5161"/>
    <w:rsid w:val="003B3124"/>
    <w:rsid w:val="0041362B"/>
    <w:rsid w:val="00470B13"/>
    <w:rsid w:val="006C5A38"/>
    <w:rsid w:val="006D6647"/>
    <w:rsid w:val="007B07CD"/>
    <w:rsid w:val="00931091"/>
    <w:rsid w:val="00A04A30"/>
    <w:rsid w:val="00A9234F"/>
    <w:rsid w:val="00BC5CD1"/>
    <w:rsid w:val="00CC09A7"/>
    <w:rsid w:val="00E15844"/>
    <w:rsid w:val="00FF0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E3D46"/>
  <w15:chartTrackingRefBased/>
  <w15:docId w15:val="{A7E003D5-BAD8-4C8F-9827-04C945890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4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A30"/>
  </w:style>
  <w:style w:type="paragraph" w:styleId="Footer">
    <w:name w:val="footer"/>
    <w:basedOn w:val="Normal"/>
    <w:link w:val="FooterChar"/>
    <w:uiPriority w:val="99"/>
    <w:unhideWhenUsed/>
    <w:rsid w:val="00A04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header" Target="header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fontTable" Target="fontTable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4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una Newman</dc:creator>
  <cp:keywords/>
  <dc:description/>
  <cp:lastModifiedBy>Newman, Kiauna</cp:lastModifiedBy>
  <cp:revision>2</cp:revision>
  <dcterms:created xsi:type="dcterms:W3CDTF">2018-10-01T02:35:00Z</dcterms:created>
  <dcterms:modified xsi:type="dcterms:W3CDTF">2022-02-27T16:19:00Z</dcterms:modified>
</cp:coreProperties>
</file>